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7980CCD9" w:rsidR="001E7F80" w:rsidRDefault="00DE1D7E" w:rsidP="002D4769">
      <w:pPr>
        <w:ind w:left="360"/>
      </w:pPr>
      <w:r>
        <w:t xml:space="preserve">Normal app: </w:t>
      </w:r>
      <w:hyperlink r:id="rId7" w:history="1">
        <w:r w:rsidRPr="001B521E">
          <w:rPr>
            <w:rStyle w:val="Hyperlink"/>
          </w:rPr>
          <w:t>https://malloriecini.com/</w:t>
        </w:r>
      </w:hyperlink>
      <w:r>
        <w:t xml:space="preserve"> </w:t>
      </w:r>
    </w:p>
    <w:p w14:paraId="5D3FAA8C" w14:textId="32AE4E81" w:rsidR="00DE1D7E" w:rsidRPr="002D4769" w:rsidRDefault="00955AAA" w:rsidP="002D4769">
      <w:pPr>
        <w:ind w:left="360"/>
      </w:pPr>
      <w:r>
        <w:t xml:space="preserve">Admin app: </w:t>
      </w:r>
    </w:p>
    <w:p w14:paraId="6090D833" w14:textId="65C79B74" w:rsidR="00075C40" w:rsidRPr="00F531EF" w:rsidRDefault="00A45F6B" w:rsidP="00417911">
      <w:pPr>
        <w:pStyle w:val="Heading3"/>
        <w:jc w:val="center"/>
      </w:pPr>
      <w:r w:rsidRPr="00F531EF">
        <w:t>Android</w:t>
      </w:r>
    </w:p>
    <w:p w14:paraId="380A43F9" w14:textId="26A9EA7B" w:rsidR="00B42FE2" w:rsidRPr="00D4414A" w:rsidRDefault="00B42FE2" w:rsidP="00B42FE2">
      <w:pPr>
        <w:ind w:left="360"/>
        <w:rPr>
          <w:u w:val="single"/>
        </w:rPr>
      </w:pPr>
      <w:r w:rsidRPr="00D4414A">
        <w:rPr>
          <w:u w:val="single"/>
        </w:rPr>
        <w:t>Home</w:t>
      </w:r>
    </w:p>
    <w:p w14:paraId="5F952E20" w14:textId="09DF6626" w:rsidR="00B42FE2" w:rsidRPr="00D4414A" w:rsidRDefault="00B42FE2" w:rsidP="00B42FE2">
      <w:pPr>
        <w:ind w:left="360"/>
        <w:rPr>
          <w:u w:val="single"/>
        </w:rPr>
      </w:pPr>
    </w:p>
    <w:p w14:paraId="0FCC3987" w14:textId="23AA0323" w:rsidR="00B42FE2" w:rsidRPr="00D4414A" w:rsidRDefault="00B42FE2" w:rsidP="00B42FE2">
      <w:pPr>
        <w:ind w:left="360"/>
        <w:rPr>
          <w:u w:val="single"/>
        </w:rPr>
      </w:pPr>
      <w:r w:rsidRPr="00D4414A">
        <w:rPr>
          <w:u w:val="single"/>
        </w:rPr>
        <w:t>Login</w:t>
      </w:r>
    </w:p>
    <w:p w14:paraId="4C47103C" w14:textId="5A5E68DD" w:rsidR="00B42FE2" w:rsidRPr="00D4414A" w:rsidRDefault="00B42FE2" w:rsidP="00B42FE2">
      <w:pPr>
        <w:ind w:left="360"/>
        <w:rPr>
          <w:u w:val="single"/>
        </w:rPr>
      </w:pPr>
    </w:p>
    <w:p w14:paraId="79CDD311" w14:textId="1994CC6C" w:rsidR="00B42FE2" w:rsidRDefault="00B42FE2" w:rsidP="00B42FE2">
      <w:pPr>
        <w:ind w:left="360"/>
        <w:rPr>
          <w:u w:val="single"/>
        </w:rPr>
      </w:pPr>
      <w:r w:rsidRPr="00D4414A">
        <w:rPr>
          <w:u w:val="single"/>
        </w:rPr>
        <w:t>Register</w:t>
      </w:r>
      <w:r w:rsidR="00645CB3">
        <w:rPr>
          <w:u w:val="single"/>
        </w:rPr>
        <w:t xml:space="preserve"> or Display events</w:t>
      </w:r>
    </w:p>
    <w:p w14:paraId="7FB6E226" w14:textId="72E9D4CD" w:rsidR="00765B62" w:rsidRPr="00765B62" w:rsidRDefault="00765B62" w:rsidP="00B42FE2">
      <w:pPr>
        <w:ind w:left="360"/>
      </w:pPr>
    </w:p>
    <w:p w14:paraId="4923A804" w14:textId="1AD0E694" w:rsidR="006A461D" w:rsidRPr="00F531EF" w:rsidRDefault="000D264E" w:rsidP="00417911">
      <w:pPr>
        <w:pStyle w:val="Heading3"/>
        <w:jc w:val="center"/>
      </w:pPr>
      <w:r w:rsidRPr="00F531EF">
        <w:t>i</w:t>
      </w:r>
      <w:r w:rsidR="006A461D" w:rsidRPr="00F531EF">
        <w:t>OS</w:t>
      </w:r>
    </w:p>
    <w:p w14:paraId="18D615DF" w14:textId="77777777" w:rsidR="00BD304A" w:rsidRPr="00D4414A" w:rsidRDefault="00BD304A" w:rsidP="00BD304A">
      <w:pPr>
        <w:ind w:left="360"/>
        <w:rPr>
          <w:u w:val="single"/>
        </w:rPr>
      </w:pPr>
      <w:r w:rsidRPr="00D4414A">
        <w:rPr>
          <w:u w:val="single"/>
        </w:rPr>
        <w:t>Home</w:t>
      </w:r>
    </w:p>
    <w:p w14:paraId="6811C122" w14:textId="77777777" w:rsidR="00BD304A" w:rsidRPr="00D4414A" w:rsidRDefault="00BD304A" w:rsidP="00BD304A">
      <w:pPr>
        <w:ind w:left="360"/>
        <w:rPr>
          <w:u w:val="single"/>
        </w:rPr>
      </w:pPr>
    </w:p>
    <w:p w14:paraId="0C2B2D3E" w14:textId="77777777" w:rsidR="00BD304A" w:rsidRPr="00D4414A" w:rsidRDefault="00BD304A" w:rsidP="00BD304A">
      <w:pPr>
        <w:ind w:left="360"/>
        <w:rPr>
          <w:u w:val="single"/>
        </w:rPr>
      </w:pPr>
      <w:r w:rsidRPr="00D4414A">
        <w:rPr>
          <w:u w:val="single"/>
        </w:rPr>
        <w:t>Login</w:t>
      </w:r>
    </w:p>
    <w:p w14:paraId="6F73489C" w14:textId="77777777"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77777777" w:rsidR="006A461D" w:rsidRPr="00F20595" w:rsidRDefault="006A461D" w:rsidP="009B310C">
      <w:pPr>
        <w:ind w:left="360"/>
      </w:pP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BD287E9" w:rsidR="001F4929" w:rsidRDefault="005C576E" w:rsidP="001F4929">
      <w:pPr>
        <w:ind w:left="360"/>
      </w:pPr>
      <w:proofErr w:type="spellStart"/>
      <w:r>
        <w:t>Github</w:t>
      </w:r>
      <w:proofErr w:type="spellEnd"/>
      <w:r>
        <w:t xml:space="preserve"> Link: </w:t>
      </w:r>
      <w:hyperlink r:id="rId8" w:history="1">
        <w:r w:rsidR="00644582" w:rsidRPr="00C67014">
          <w:rPr>
            <w:rStyle w:val="Hyperlink"/>
          </w:rPr>
          <w:t>https://github.com/theavidcoder24/eventee2</w:t>
        </w:r>
      </w:hyperlink>
      <w:r w:rsidR="00644582">
        <w:t xml:space="preserve"> </w:t>
      </w:r>
    </w:p>
    <w:p w14:paraId="30653D02" w14:textId="3FAA52D3" w:rsidR="005C576E" w:rsidRPr="001F4929" w:rsidRDefault="00CE2584" w:rsidP="001F4929">
      <w:pPr>
        <w:ind w:left="360"/>
      </w:pPr>
      <w:r>
        <w:t xml:space="preserve">Zipped Files Link: </w:t>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5A4F19" w:rsidP="00291A33">
      <w:pPr>
        <w:ind w:firstLine="360"/>
        <w:rPr>
          <w:b/>
          <w:bCs/>
        </w:rPr>
      </w:pPr>
      <w:hyperlink r:id="rId9"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06A8D70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Register (POST): 202 Success</w:t>
      </w:r>
    </w:p>
    <w:p w14:paraId="164D74E5" w14:textId="3B15D63B" w:rsid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Login (POST): 202 Success</w:t>
      </w:r>
    </w:p>
    <w:p w14:paraId="4FC87557" w14:textId="4B237874" w:rsidR="007F4380" w:rsidRPr="00CA29B7" w:rsidRDefault="000C5180" w:rsidP="009B3377">
      <w:pPr>
        <w:numPr>
          <w:ilvl w:val="0"/>
          <w:numId w:val="3"/>
        </w:numPr>
        <w:spacing w:before="100" w:beforeAutospacing="1" w:after="100" w:afterAutospacing="1" w:line="240" w:lineRule="auto"/>
        <w:rPr>
          <w:rFonts w:ascii="Arial" w:eastAsia="Times New Roman" w:hAnsi="Arial" w:cs="Arial"/>
          <w:sz w:val="21"/>
          <w:szCs w:val="21"/>
          <w:lang w:eastAsia="en-AU"/>
        </w:rPr>
      </w:pPr>
      <w:proofErr w:type="spellStart"/>
      <w:r>
        <w:rPr>
          <w:rFonts w:ascii="Arial" w:eastAsia="Times New Roman" w:hAnsi="Arial" w:cs="Arial"/>
          <w:sz w:val="21"/>
          <w:szCs w:val="21"/>
          <w:lang w:eastAsia="en-AU"/>
        </w:rPr>
        <w:lastRenderedPageBreak/>
        <w:t>A</w:t>
      </w:r>
      <w:r w:rsidR="007F4380">
        <w:rPr>
          <w:rFonts w:ascii="Arial" w:eastAsia="Times New Roman" w:hAnsi="Arial" w:cs="Arial"/>
          <w:sz w:val="21"/>
          <w:szCs w:val="21"/>
          <w:lang w:eastAsia="en-AU"/>
        </w:rPr>
        <w:t>dminLogin</w:t>
      </w:r>
      <w:proofErr w:type="spellEnd"/>
      <w:r w:rsidR="007F4380">
        <w:rPr>
          <w:rFonts w:ascii="Arial" w:eastAsia="Times New Roman" w:hAnsi="Arial" w:cs="Arial"/>
          <w:sz w:val="21"/>
          <w:szCs w:val="21"/>
          <w:lang w:eastAsia="en-AU"/>
        </w:rPr>
        <w:t xml:space="preserve"> </w:t>
      </w:r>
      <w:r w:rsidR="007F4380" w:rsidRPr="00CA29B7">
        <w:rPr>
          <w:rFonts w:ascii="Arial" w:eastAsia="Times New Roman" w:hAnsi="Arial" w:cs="Arial"/>
          <w:sz w:val="21"/>
          <w:szCs w:val="21"/>
          <w:lang w:eastAsia="en-AU"/>
        </w:rPr>
        <w:t>(POST): 202 Success</w:t>
      </w:r>
    </w:p>
    <w:p w14:paraId="348A30C3" w14:textId="3E8EB596" w:rsidR="00CA29B7" w:rsidRPr="00CA29B7" w:rsidRDefault="007A3347" w:rsidP="00CA29B7">
      <w:pPr>
        <w:numPr>
          <w:ilvl w:val="0"/>
          <w:numId w:val="3"/>
        </w:numPr>
        <w:spacing w:before="100" w:beforeAutospacing="1" w:after="100" w:afterAutospacing="1" w:line="240" w:lineRule="auto"/>
        <w:rPr>
          <w:rFonts w:ascii="Arial" w:eastAsia="Times New Roman" w:hAnsi="Arial" w:cs="Arial"/>
          <w:sz w:val="21"/>
          <w:szCs w:val="21"/>
          <w:lang w:eastAsia="en-AU"/>
        </w:rPr>
      </w:pPr>
      <w:proofErr w:type="spellStart"/>
      <w:r>
        <w:rPr>
          <w:rFonts w:ascii="Arial" w:eastAsia="Times New Roman" w:hAnsi="Arial" w:cs="Arial"/>
          <w:sz w:val="21"/>
          <w:szCs w:val="21"/>
          <w:lang w:eastAsia="en-AU"/>
        </w:rPr>
        <w:t>I</w:t>
      </w:r>
      <w:r w:rsidR="00CA29B7" w:rsidRPr="00CA29B7">
        <w:rPr>
          <w:rFonts w:ascii="Arial" w:eastAsia="Times New Roman" w:hAnsi="Arial" w:cs="Arial"/>
          <w:sz w:val="21"/>
          <w:szCs w:val="21"/>
          <w:lang w:eastAsia="en-AU"/>
        </w:rPr>
        <w:t>s_logged_in</w:t>
      </w:r>
      <w:proofErr w:type="spellEnd"/>
      <w:r w:rsidR="00CA29B7" w:rsidRPr="00CA29B7">
        <w:rPr>
          <w:rFonts w:ascii="Arial" w:eastAsia="Times New Roman" w:hAnsi="Arial" w:cs="Arial"/>
          <w:sz w:val="21"/>
          <w:szCs w:val="21"/>
          <w:lang w:eastAsia="en-AU"/>
        </w:rPr>
        <w:t>? (GET): 202 Success</w:t>
      </w:r>
    </w:p>
    <w:p w14:paraId="347D6BD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logout (GET): 202 Success</w:t>
      </w:r>
    </w:p>
    <w:p w14:paraId="4A9E665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Create Events (POST): 202 Success</w:t>
      </w:r>
    </w:p>
    <w:p w14:paraId="39C874D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isplay Events (GET): 202 Success</w:t>
      </w:r>
    </w:p>
    <w:p w14:paraId="5A372B2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Fill Events Update (GET): 202 Success</w:t>
      </w:r>
    </w:p>
    <w:p w14:paraId="117F6936"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Update Events (POST): 202 Success</w:t>
      </w:r>
    </w:p>
    <w:p w14:paraId="2F3AFCF5" w14:textId="314C49D8" w:rsidR="0028666F" w:rsidRPr="00A726B5" w:rsidRDefault="00CA29B7" w:rsidP="00E1627A">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elete Events (POST): 202 Success</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56F5E33B" w14:textId="668D9ADD" w:rsidR="000900BF"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r w:rsidR="00FA1D0E" w:rsidRPr="004E4133">
        <w:br/>
      </w:r>
    </w:p>
    <w:p w14:paraId="5923BD3C" w14:textId="78B291AE" w:rsidR="000900BF" w:rsidRPr="00621903" w:rsidRDefault="000900BF" w:rsidP="00DF72AA">
      <w:pPr>
        <w:pStyle w:val="Heading1"/>
        <w:rPr>
          <w:b/>
          <w:bCs/>
        </w:rPr>
      </w:pPr>
      <w:r w:rsidRPr="00621903">
        <w:rPr>
          <w:b/>
          <w:bCs/>
        </w:rPr>
        <w:t>PART B</w:t>
      </w:r>
    </w:p>
    <w:p w14:paraId="4B1F93F8" w14:textId="71A419A7" w:rsidR="000900BF" w:rsidRPr="00F33F79" w:rsidRDefault="000900BF" w:rsidP="00F33F79">
      <w:pPr>
        <w:pStyle w:val="ListParagraph"/>
        <w:numPr>
          <w:ilvl w:val="0"/>
          <w:numId w:val="1"/>
        </w:numPr>
        <w:rPr>
          <w:b/>
          <w:bCs/>
        </w:rPr>
      </w:pPr>
      <w:r w:rsidRPr="00F33F79">
        <w:rPr>
          <w:b/>
          <w:bCs/>
        </w:rPr>
        <w:t>Secure app by resetting/removing admin passwords</w:t>
      </w:r>
      <w:r w:rsidR="00EC41B8">
        <w:rPr>
          <w:b/>
          <w:bCs/>
        </w:rPr>
        <w:br/>
      </w:r>
      <w:r w:rsidR="008D4C05">
        <w:t>(insert)</w:t>
      </w:r>
    </w:p>
    <w:p w14:paraId="157C5D86" w14:textId="2FBCFA3D" w:rsidR="000900BF" w:rsidRPr="009F0785" w:rsidRDefault="000900BF" w:rsidP="00F33F79">
      <w:pPr>
        <w:pStyle w:val="ListParagraph"/>
        <w:numPr>
          <w:ilvl w:val="0"/>
          <w:numId w:val="1"/>
        </w:numPr>
        <w:rPr>
          <w:b/>
          <w:bCs/>
        </w:rPr>
      </w:pPr>
      <w:r w:rsidRPr="00F33F79">
        <w:rPr>
          <w:b/>
          <w:bCs/>
        </w:rPr>
        <w:t>Remove localhost from referrer security, add hosting domain referrer</w:t>
      </w:r>
      <w:r w:rsidR="00514AA6">
        <w:rPr>
          <w:b/>
          <w:bCs/>
        </w:rPr>
        <w:br/>
      </w:r>
      <w:r w:rsidR="00463D01">
        <w:t xml:space="preserve">(Insert picture of </w:t>
      </w:r>
      <w:r w:rsidR="00701B3D">
        <w:t>it gone or commented out)</w:t>
      </w:r>
    </w:p>
    <w:p w14:paraId="7FD8BA44" w14:textId="77777777" w:rsidR="009F0785" w:rsidRPr="009673E2" w:rsidRDefault="009F0785" w:rsidP="00E72BFC">
      <w:pPr>
        <w:pStyle w:val="ListParagraph"/>
        <w:rPr>
          <w:b/>
          <w:bCs/>
        </w:rPr>
      </w:pPr>
    </w:p>
    <w:p w14:paraId="0783F552" w14:textId="77777777" w:rsidR="009673E2" w:rsidRPr="00F33F79" w:rsidRDefault="009673E2" w:rsidP="00EA217D">
      <w:pPr>
        <w:pStyle w:val="ListParagraph"/>
        <w:rPr>
          <w:b/>
          <w:bCs/>
        </w:rPr>
      </w:pP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5F1C9BA5" w14:textId="06B3D4D2" w:rsidR="000900BF" w:rsidRPr="00F33F79" w:rsidRDefault="00E439A2" w:rsidP="0098676B">
      <w:pPr>
        <w:pStyle w:val="ListParagraph"/>
        <w:rPr>
          <w:b/>
          <w:bCs/>
        </w:rPr>
      </w:pPr>
      <w:r>
        <w:t>(Remove table data from MySQL project file in phpMyAdmin</w:t>
      </w:r>
      <w:r w:rsidR="001455B4">
        <w:t xml:space="preserve"> + insert photos</w:t>
      </w:r>
      <w:r>
        <w:t>)</w:t>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lastRenderedPageBreak/>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t>Test with out of bounds data like negative numbers, Inject &lt;script&gt;</w:t>
      </w:r>
      <w:proofErr w:type="gramStart"/>
      <w:r w:rsidRPr="00F33F79">
        <w:rPr>
          <w:b/>
          <w:bCs/>
        </w:rPr>
        <w:t>alert(</w:t>
      </w:r>
      <w:proofErr w:type="gramEnd"/>
      <w:r w:rsidRPr="00F33F79">
        <w:rPr>
          <w:b/>
          <w:bCs/>
        </w:rPr>
        <w: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lastRenderedPageBreak/>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112ECD88"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665FEF4A" w:rsidR="006D196D" w:rsidRDefault="00564A6B" w:rsidP="00564A6B">
      <w:r>
        <w:t>V</w:t>
      </w:r>
      <w:r w:rsidR="006D196D">
        <w:t xml:space="preserve">alidation blocked the injection therefore no </w:t>
      </w:r>
      <w:r w:rsidR="008A0E91">
        <w:t>remedy</w:t>
      </w:r>
      <w:r w:rsidR="006D196D">
        <w:t xml:space="preserve"> 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95600"/>
                    </a:xfrm>
                    <a:prstGeom prst="rect">
                      <a:avLst/>
                    </a:prstGeom>
                  </pic:spPr>
                </pic:pic>
              </a:graphicData>
            </a:graphic>
          </wp:inline>
        </w:drawing>
      </w:r>
    </w:p>
    <w:sectPr w:rsidR="001C5C4F" w:rsidRPr="00295A67">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C3E25" w14:textId="77777777" w:rsidR="005A4F19" w:rsidRDefault="005A4F19" w:rsidP="001179BF">
      <w:pPr>
        <w:spacing w:after="0" w:line="240" w:lineRule="auto"/>
      </w:pPr>
      <w:r>
        <w:separator/>
      </w:r>
    </w:p>
  </w:endnote>
  <w:endnote w:type="continuationSeparator" w:id="0">
    <w:p w14:paraId="79DA8EE3" w14:textId="77777777" w:rsidR="005A4F19" w:rsidRDefault="005A4F19"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26395" w14:textId="77777777" w:rsidR="005A4F19" w:rsidRDefault="005A4F19" w:rsidP="001179BF">
      <w:pPr>
        <w:spacing w:after="0" w:line="240" w:lineRule="auto"/>
      </w:pPr>
      <w:r>
        <w:separator/>
      </w:r>
    </w:p>
  </w:footnote>
  <w:footnote w:type="continuationSeparator" w:id="0">
    <w:p w14:paraId="4741DDFE" w14:textId="77777777" w:rsidR="005A4F19" w:rsidRDefault="005A4F19"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rgUATyMAsCwAAAA="/>
  </w:docVars>
  <w:rsids>
    <w:rsidRoot w:val="000900BF"/>
    <w:rsid w:val="0001439F"/>
    <w:rsid w:val="0004397B"/>
    <w:rsid w:val="00075C40"/>
    <w:rsid w:val="000900BF"/>
    <w:rsid w:val="000C5180"/>
    <w:rsid w:val="000D264E"/>
    <w:rsid w:val="001179BF"/>
    <w:rsid w:val="001455B4"/>
    <w:rsid w:val="001573E7"/>
    <w:rsid w:val="001848F1"/>
    <w:rsid w:val="001938AD"/>
    <w:rsid w:val="001C33B0"/>
    <w:rsid w:val="001C5C4F"/>
    <w:rsid w:val="001E7F80"/>
    <w:rsid w:val="001F4929"/>
    <w:rsid w:val="001F63A0"/>
    <w:rsid w:val="00231B52"/>
    <w:rsid w:val="0028666F"/>
    <w:rsid w:val="00291A33"/>
    <w:rsid w:val="0029298E"/>
    <w:rsid w:val="00295A67"/>
    <w:rsid w:val="002D4769"/>
    <w:rsid w:val="002E3B9D"/>
    <w:rsid w:val="003A051F"/>
    <w:rsid w:val="00405D87"/>
    <w:rsid w:val="00417911"/>
    <w:rsid w:val="00463D01"/>
    <w:rsid w:val="004B3577"/>
    <w:rsid w:val="004E4133"/>
    <w:rsid w:val="00501239"/>
    <w:rsid w:val="00514AA6"/>
    <w:rsid w:val="0051653B"/>
    <w:rsid w:val="005222DB"/>
    <w:rsid w:val="00564A6B"/>
    <w:rsid w:val="00565675"/>
    <w:rsid w:val="00575888"/>
    <w:rsid w:val="005A4F19"/>
    <w:rsid w:val="005C576E"/>
    <w:rsid w:val="00621903"/>
    <w:rsid w:val="00644582"/>
    <w:rsid w:val="00645CB3"/>
    <w:rsid w:val="0066659F"/>
    <w:rsid w:val="006A461D"/>
    <w:rsid w:val="006B4C7D"/>
    <w:rsid w:val="006D196D"/>
    <w:rsid w:val="00701B3D"/>
    <w:rsid w:val="00734844"/>
    <w:rsid w:val="00761874"/>
    <w:rsid w:val="00765B62"/>
    <w:rsid w:val="00772A1D"/>
    <w:rsid w:val="00783D8D"/>
    <w:rsid w:val="007A3347"/>
    <w:rsid w:val="007B4CFD"/>
    <w:rsid w:val="007F4380"/>
    <w:rsid w:val="008704D4"/>
    <w:rsid w:val="008A0E91"/>
    <w:rsid w:val="008D4C05"/>
    <w:rsid w:val="00955AAA"/>
    <w:rsid w:val="009673E2"/>
    <w:rsid w:val="0098429D"/>
    <w:rsid w:val="0098676B"/>
    <w:rsid w:val="009939A7"/>
    <w:rsid w:val="009B310C"/>
    <w:rsid w:val="009B3377"/>
    <w:rsid w:val="009C2878"/>
    <w:rsid w:val="009C7ECA"/>
    <w:rsid w:val="009E2517"/>
    <w:rsid w:val="009F0785"/>
    <w:rsid w:val="00A45F6B"/>
    <w:rsid w:val="00A726B5"/>
    <w:rsid w:val="00AC7E47"/>
    <w:rsid w:val="00B04B54"/>
    <w:rsid w:val="00B36977"/>
    <w:rsid w:val="00B42FE2"/>
    <w:rsid w:val="00B61890"/>
    <w:rsid w:val="00B924CE"/>
    <w:rsid w:val="00BB5371"/>
    <w:rsid w:val="00BD304A"/>
    <w:rsid w:val="00C17663"/>
    <w:rsid w:val="00C4771F"/>
    <w:rsid w:val="00CA29B7"/>
    <w:rsid w:val="00CD2D1D"/>
    <w:rsid w:val="00CE2584"/>
    <w:rsid w:val="00CE52D1"/>
    <w:rsid w:val="00D4414A"/>
    <w:rsid w:val="00D50C27"/>
    <w:rsid w:val="00D52A4D"/>
    <w:rsid w:val="00D55B38"/>
    <w:rsid w:val="00D70515"/>
    <w:rsid w:val="00D738A5"/>
    <w:rsid w:val="00D74E6A"/>
    <w:rsid w:val="00D9120A"/>
    <w:rsid w:val="00DB4A47"/>
    <w:rsid w:val="00DE1D7E"/>
    <w:rsid w:val="00DE36DA"/>
    <w:rsid w:val="00DF72AA"/>
    <w:rsid w:val="00E11C73"/>
    <w:rsid w:val="00E1627A"/>
    <w:rsid w:val="00E2362B"/>
    <w:rsid w:val="00E357D4"/>
    <w:rsid w:val="00E439A2"/>
    <w:rsid w:val="00E72BFC"/>
    <w:rsid w:val="00EA217D"/>
    <w:rsid w:val="00EC1F3E"/>
    <w:rsid w:val="00EC41B8"/>
    <w:rsid w:val="00EC714F"/>
    <w:rsid w:val="00ED4560"/>
    <w:rsid w:val="00F20595"/>
    <w:rsid w:val="00F20B79"/>
    <w:rsid w:val="00F33F79"/>
    <w:rsid w:val="00F531EF"/>
    <w:rsid w:val="00F83D04"/>
    <w:rsid w:val="00FA1D0E"/>
    <w:rsid w:val="00FE4D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heavidcoder24/eventee2"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malloriecini.com/"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theavidcoder24/eventee2"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443</Words>
  <Characters>252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cp:lastModifiedBy>
  <cp:revision>104</cp:revision>
  <dcterms:created xsi:type="dcterms:W3CDTF">2020-11-30T13:56:00Z</dcterms:created>
  <dcterms:modified xsi:type="dcterms:W3CDTF">2021-06-04T13:15:00Z</dcterms:modified>
</cp:coreProperties>
</file>